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F82A6" w14:textId="58DCD2BB" w:rsidR="00272945" w:rsidRDefault="00272945" w:rsidP="00272945">
      <w:pPr>
        <w:rPr>
          <w:rFonts w:ascii="Arial" w:hAnsi="Arial" w:cs="Arial"/>
        </w:rPr>
      </w:pPr>
      <w:r>
        <w:rPr>
          <w:rFonts w:ascii="Arial" w:hAnsi="Arial" w:cs="Arial"/>
        </w:rPr>
        <w:t>(Approx. 638)</w:t>
      </w:r>
    </w:p>
    <w:p w14:paraId="32CADEEA" w14:textId="77777777" w:rsidR="00272945" w:rsidRDefault="00272945" w:rsidP="00272945">
      <w:pPr>
        <w:rPr>
          <w:rFonts w:ascii="Arial" w:hAnsi="Arial" w:cs="Arial"/>
        </w:rPr>
      </w:pPr>
    </w:p>
    <w:p w14:paraId="30345328" w14:textId="4163F56B" w:rsidR="0051695B" w:rsidRDefault="00793611" w:rsidP="00272945">
      <w:pPr>
        <w:rPr>
          <w:rFonts w:ascii="Arial" w:hAnsi="Arial" w:cs="Arial"/>
        </w:rPr>
      </w:pPr>
      <w:r w:rsidRPr="00272945">
        <w:rPr>
          <w:rFonts w:ascii="Arial" w:hAnsi="Arial" w:cs="Arial"/>
        </w:rPr>
        <w:t>TECH-NO-PHOBIA – are YOU a VICT</w:t>
      </w:r>
      <w:r w:rsidR="00272945" w:rsidRPr="00272945">
        <w:rPr>
          <w:rFonts w:ascii="Arial" w:hAnsi="Arial" w:cs="Arial"/>
        </w:rPr>
        <w:t>I</w:t>
      </w:r>
      <w:r w:rsidRPr="00272945">
        <w:rPr>
          <w:rFonts w:ascii="Arial" w:hAnsi="Arial" w:cs="Arial"/>
        </w:rPr>
        <w:t>M</w:t>
      </w:r>
      <w:r w:rsidR="00305FF1" w:rsidRPr="00272945">
        <w:rPr>
          <w:rFonts w:ascii="Arial" w:hAnsi="Arial" w:cs="Arial"/>
        </w:rPr>
        <w:t xml:space="preserve"> YET</w:t>
      </w:r>
      <w:r w:rsidRPr="00272945">
        <w:rPr>
          <w:rFonts w:ascii="Arial" w:hAnsi="Arial" w:cs="Arial"/>
        </w:rPr>
        <w:t>?</w:t>
      </w:r>
    </w:p>
    <w:p w14:paraId="08D57752" w14:textId="77777777" w:rsidR="00272945" w:rsidRDefault="00272945" w:rsidP="00272945">
      <w:pPr>
        <w:rPr>
          <w:rFonts w:ascii="Arial" w:hAnsi="Arial" w:cs="Arial"/>
        </w:rPr>
      </w:pPr>
      <w:r>
        <w:rPr>
          <w:rFonts w:ascii="Arial" w:hAnsi="Arial" w:cs="Arial"/>
        </w:rPr>
        <w:t>By Jim Cerny, Education Chair &amp; Forums Coordinator</w:t>
      </w:r>
    </w:p>
    <w:p w14:paraId="004F2BAE" w14:textId="77777777" w:rsidR="00272945" w:rsidRDefault="00272945" w:rsidP="00272945">
      <w:pPr>
        <w:rPr>
          <w:rFonts w:ascii="Arial" w:hAnsi="Arial" w:cs="Arial"/>
        </w:rPr>
      </w:pPr>
      <w:r>
        <w:rPr>
          <w:rFonts w:ascii="Arial" w:hAnsi="Arial" w:cs="Arial"/>
        </w:rPr>
        <w:t>Sarasota Technology Users Group</w:t>
      </w:r>
    </w:p>
    <w:p w14:paraId="784B7019" w14:textId="77777777" w:rsidR="00272945" w:rsidRDefault="00000000" w:rsidP="00272945">
      <w:pPr>
        <w:rPr>
          <w:rFonts w:ascii="Arial" w:hAnsi="Arial" w:cs="Arial"/>
        </w:rPr>
      </w:pPr>
      <w:hyperlink r:id="rId7" w:history="1">
        <w:r w:rsidR="00272945" w:rsidRPr="005F4CFA">
          <w:rPr>
            <w:rStyle w:val="Hyperlink"/>
            <w:rFonts w:ascii="Arial" w:hAnsi="Arial" w:cs="Arial"/>
          </w:rPr>
          <w:t>https://thestug.org/</w:t>
        </w:r>
      </w:hyperlink>
    </w:p>
    <w:p w14:paraId="011870A4" w14:textId="77777777" w:rsidR="00272945" w:rsidRPr="00A970CC" w:rsidRDefault="00272945" w:rsidP="00272945">
      <w:pPr>
        <w:autoSpaceDE w:val="0"/>
        <w:autoSpaceDN w:val="0"/>
        <w:adjustRightInd w:val="0"/>
        <w:rPr>
          <w:rFonts w:ascii="Arial" w:hAnsi="Arial" w:cs="Arial"/>
          <w:color w:val="231F20"/>
        </w:rPr>
      </w:pPr>
      <w:r w:rsidRPr="00A970CC">
        <w:rPr>
          <w:rFonts w:ascii="Arial" w:hAnsi="Arial" w:cs="Arial"/>
          <w:color w:val="231F20"/>
        </w:rPr>
        <w:t>jimcerny123 (at) gmail.com</w:t>
      </w:r>
    </w:p>
    <w:p w14:paraId="6266F4CE" w14:textId="77777777" w:rsidR="00FF15AB" w:rsidRPr="00272945" w:rsidRDefault="00FF15AB" w:rsidP="00714D4D">
      <w:pPr>
        <w:rPr>
          <w:rFonts w:ascii="Arial" w:hAnsi="Arial" w:cs="Arial"/>
        </w:rPr>
      </w:pPr>
    </w:p>
    <w:p w14:paraId="22CA636C" w14:textId="03E51D3B" w:rsidR="00855122" w:rsidRPr="00272945" w:rsidRDefault="00793611" w:rsidP="00714D4D">
      <w:pPr>
        <w:rPr>
          <w:rFonts w:ascii="Arial" w:hAnsi="Arial" w:cs="Arial"/>
          <w:noProof/>
        </w:rPr>
      </w:pPr>
      <w:r w:rsidRPr="00272945">
        <w:rPr>
          <w:rFonts w:ascii="Arial" w:hAnsi="Arial" w:cs="Arial"/>
          <w:noProof/>
        </w:rPr>
        <w:t xml:space="preserve">How did all this happen so quickly? Some days I feel like I am left in the dust </w:t>
      </w:r>
      <w:r w:rsidR="00272945" w:rsidRPr="00272945">
        <w:rPr>
          <w:rFonts w:ascii="Arial" w:hAnsi="Arial" w:cs="Arial"/>
          <w:noProof/>
        </w:rPr>
        <w:t>behind the high-speed train technology</w:t>
      </w:r>
      <w:r w:rsidRPr="00272945">
        <w:rPr>
          <w:rFonts w:ascii="Arial" w:hAnsi="Arial" w:cs="Arial"/>
          <w:noProof/>
        </w:rPr>
        <w:t>. Yes, I am glad technology is progressing. We all benefit from the advances in health care, safety, entertainment, and portability. But there is a downside too. What do you find overwhelming about technology? Let</w:t>
      </w:r>
      <w:r w:rsidR="00272945" w:rsidRPr="00272945">
        <w:rPr>
          <w:rFonts w:ascii="Arial" w:hAnsi="Arial" w:cs="Arial"/>
          <w:noProof/>
        </w:rPr>
        <w:t>'</w:t>
      </w:r>
      <w:r w:rsidRPr="00272945">
        <w:rPr>
          <w:rFonts w:ascii="Arial" w:hAnsi="Arial" w:cs="Arial"/>
          <w:noProof/>
        </w:rPr>
        <w:t xml:space="preserve">s compare some everyday things from the past to </w:t>
      </w:r>
      <w:r w:rsidR="00272945" w:rsidRPr="00272945">
        <w:rPr>
          <w:rFonts w:ascii="Arial" w:hAnsi="Arial" w:cs="Arial"/>
          <w:noProof/>
        </w:rPr>
        <w:t>today's latest internet-connected mega-optioned computer-controlled devices</w:t>
      </w:r>
      <w:r w:rsidRPr="00272945">
        <w:rPr>
          <w:rFonts w:ascii="Arial" w:hAnsi="Arial" w:cs="Arial"/>
          <w:noProof/>
        </w:rPr>
        <w:t>.</w:t>
      </w:r>
    </w:p>
    <w:p w14:paraId="079F21C6" w14:textId="77777777" w:rsidR="00272945" w:rsidRPr="00272945" w:rsidRDefault="00272945" w:rsidP="00714D4D">
      <w:pPr>
        <w:rPr>
          <w:rFonts w:ascii="Arial" w:hAnsi="Arial" w:cs="Arial"/>
          <w:noProof/>
        </w:rPr>
      </w:pPr>
    </w:p>
    <w:p w14:paraId="4954DEE1" w14:textId="6B1922A3" w:rsidR="00793611" w:rsidRPr="00272945" w:rsidRDefault="00793611" w:rsidP="00714D4D">
      <w:pPr>
        <w:rPr>
          <w:rFonts w:ascii="Arial" w:hAnsi="Arial" w:cs="Arial"/>
          <w:noProof/>
        </w:rPr>
      </w:pPr>
      <w:r w:rsidRPr="00272945">
        <w:rPr>
          <w:rFonts w:ascii="Arial" w:hAnsi="Arial" w:cs="Arial"/>
          <w:noProof/>
        </w:rPr>
        <w:t xml:space="preserve">There were no real </w:t>
      </w:r>
      <w:r w:rsidR="00272945" w:rsidRPr="00272945">
        <w:rPr>
          <w:rFonts w:ascii="Arial" w:hAnsi="Arial" w:cs="Arial"/>
          <w:noProof/>
        </w:rPr>
        <w:t>"</w:t>
      </w:r>
      <w:r w:rsidRPr="00272945">
        <w:rPr>
          <w:rFonts w:ascii="Arial" w:hAnsi="Arial" w:cs="Arial"/>
          <w:noProof/>
        </w:rPr>
        <w:t>couch</w:t>
      </w:r>
      <w:r w:rsidR="00272945" w:rsidRPr="00272945">
        <w:rPr>
          <w:rFonts w:ascii="Arial" w:hAnsi="Arial" w:cs="Arial"/>
          <w:noProof/>
        </w:rPr>
        <w:t xml:space="preserve"> </w:t>
      </w:r>
      <w:r w:rsidRPr="00272945">
        <w:rPr>
          <w:rFonts w:ascii="Arial" w:hAnsi="Arial" w:cs="Arial"/>
          <w:noProof/>
        </w:rPr>
        <w:t>potatoes</w:t>
      </w:r>
      <w:r w:rsidR="00272945" w:rsidRPr="00272945">
        <w:rPr>
          <w:rFonts w:ascii="Arial" w:hAnsi="Arial" w:cs="Arial"/>
          <w:noProof/>
        </w:rPr>
        <w:t>"</w:t>
      </w:r>
      <w:r w:rsidRPr="00272945">
        <w:rPr>
          <w:rFonts w:ascii="Arial" w:hAnsi="Arial" w:cs="Arial"/>
          <w:noProof/>
        </w:rPr>
        <w:t xml:space="preserve"> watching TV in the old days</w:t>
      </w:r>
      <w:r w:rsidR="00272945" w:rsidRPr="00272945">
        <w:rPr>
          <w:rFonts w:ascii="Arial" w:hAnsi="Arial" w:cs="Arial"/>
          <w:noProof/>
        </w:rPr>
        <w:t>;</w:t>
      </w:r>
      <w:r w:rsidRPr="00272945">
        <w:rPr>
          <w:rFonts w:ascii="Arial" w:hAnsi="Arial" w:cs="Arial"/>
          <w:noProof/>
        </w:rPr>
        <w:t xml:space="preserve"> we got our exercise </w:t>
      </w:r>
      <w:r w:rsidR="00272945" w:rsidRPr="00272945">
        <w:rPr>
          <w:rFonts w:ascii="Arial" w:hAnsi="Arial" w:cs="Arial"/>
          <w:noProof/>
        </w:rPr>
        <w:t xml:space="preserve">by </w:t>
      </w:r>
      <w:r w:rsidRPr="00272945">
        <w:rPr>
          <w:rFonts w:ascii="Arial" w:hAnsi="Arial" w:cs="Arial"/>
          <w:noProof/>
        </w:rPr>
        <w:t>having to get up OFF the couch to change the ch</w:t>
      </w:r>
      <w:r w:rsidR="004B2CD1" w:rsidRPr="00272945">
        <w:rPr>
          <w:rFonts w:ascii="Arial" w:hAnsi="Arial" w:cs="Arial"/>
          <w:noProof/>
        </w:rPr>
        <w:t>annel or adjust the volume. Today</w:t>
      </w:r>
      <w:r w:rsidRPr="00272945">
        <w:rPr>
          <w:rFonts w:ascii="Arial" w:hAnsi="Arial" w:cs="Arial"/>
          <w:noProof/>
        </w:rPr>
        <w:t xml:space="preserve"> in my living room</w:t>
      </w:r>
      <w:r w:rsidR="00272945" w:rsidRPr="00272945">
        <w:rPr>
          <w:rFonts w:ascii="Arial" w:hAnsi="Arial" w:cs="Arial"/>
          <w:noProof/>
        </w:rPr>
        <w:t>,</w:t>
      </w:r>
      <w:r w:rsidRPr="00272945">
        <w:rPr>
          <w:rFonts w:ascii="Arial" w:hAnsi="Arial" w:cs="Arial"/>
          <w:noProof/>
        </w:rPr>
        <w:t xml:space="preserve"> I have four device controllers for the TV</w:t>
      </w:r>
      <w:r w:rsidR="005472BC" w:rsidRPr="00272945">
        <w:rPr>
          <w:rFonts w:ascii="Arial" w:hAnsi="Arial" w:cs="Arial"/>
          <w:noProof/>
        </w:rPr>
        <w:t xml:space="preserve"> (the TV itself, </w:t>
      </w:r>
      <w:r w:rsidR="00176BF1" w:rsidRPr="00272945">
        <w:rPr>
          <w:rFonts w:ascii="Arial" w:hAnsi="Arial" w:cs="Arial"/>
          <w:noProof/>
        </w:rPr>
        <w:t xml:space="preserve">the </w:t>
      </w:r>
      <w:r w:rsidR="005472BC" w:rsidRPr="00272945">
        <w:rPr>
          <w:rFonts w:ascii="Arial" w:hAnsi="Arial" w:cs="Arial"/>
          <w:noProof/>
        </w:rPr>
        <w:t xml:space="preserve">internet TV box, an old DVD player, Apple TV, </w:t>
      </w:r>
      <w:r w:rsidR="00176BF1" w:rsidRPr="00272945">
        <w:rPr>
          <w:rFonts w:ascii="Arial" w:hAnsi="Arial" w:cs="Arial"/>
          <w:noProof/>
        </w:rPr>
        <w:t>and a few more I can</w:t>
      </w:r>
      <w:r w:rsidR="00272945" w:rsidRPr="00272945">
        <w:rPr>
          <w:rFonts w:ascii="Arial" w:hAnsi="Arial" w:cs="Arial"/>
          <w:noProof/>
        </w:rPr>
        <w:t>'</w:t>
      </w:r>
      <w:r w:rsidR="00176BF1" w:rsidRPr="00272945">
        <w:rPr>
          <w:rFonts w:ascii="Arial" w:hAnsi="Arial" w:cs="Arial"/>
          <w:noProof/>
        </w:rPr>
        <w:t xml:space="preserve">t identify) </w:t>
      </w:r>
      <w:r w:rsidRPr="00272945">
        <w:rPr>
          <w:rFonts w:ascii="Arial" w:hAnsi="Arial" w:cs="Arial"/>
          <w:noProof/>
        </w:rPr>
        <w:t xml:space="preserve"> </w:t>
      </w:r>
      <w:r w:rsidR="004B2CD1" w:rsidRPr="00272945">
        <w:rPr>
          <w:rFonts w:ascii="Arial" w:hAnsi="Arial" w:cs="Arial"/>
          <w:noProof/>
        </w:rPr>
        <w:t>–</w:t>
      </w:r>
      <w:r w:rsidRPr="00272945">
        <w:rPr>
          <w:rFonts w:ascii="Arial" w:hAnsi="Arial" w:cs="Arial"/>
          <w:noProof/>
        </w:rPr>
        <w:t xml:space="preserve"> </w:t>
      </w:r>
      <w:r w:rsidR="004B2CD1" w:rsidRPr="00272945">
        <w:rPr>
          <w:rFonts w:ascii="Arial" w:hAnsi="Arial" w:cs="Arial"/>
          <w:noProof/>
        </w:rPr>
        <w:t>and all of them have dozens of buttons to push. My daily challenge is to figure out which on</w:t>
      </w:r>
      <w:r w:rsidR="00176BF1" w:rsidRPr="00272945">
        <w:rPr>
          <w:rFonts w:ascii="Arial" w:hAnsi="Arial" w:cs="Arial"/>
          <w:noProof/>
        </w:rPr>
        <w:t>e I should use</w:t>
      </w:r>
      <w:r w:rsidR="004B2CD1" w:rsidRPr="00272945">
        <w:rPr>
          <w:rFonts w:ascii="Arial" w:hAnsi="Arial" w:cs="Arial"/>
          <w:noProof/>
        </w:rPr>
        <w:t xml:space="preserve"> before I even try to guess which button.</w:t>
      </w:r>
      <w:r w:rsidR="00272945" w:rsidRPr="00272945">
        <w:rPr>
          <w:rFonts w:ascii="Arial" w:hAnsi="Arial" w:cs="Arial"/>
          <w:noProof/>
        </w:rPr>
        <w:t xml:space="preserve"> Unfortunately,</w:t>
      </w:r>
      <w:r w:rsidR="00075251" w:rsidRPr="00272945">
        <w:rPr>
          <w:rFonts w:ascii="Arial" w:hAnsi="Arial" w:cs="Arial"/>
          <w:noProof/>
        </w:rPr>
        <w:t xml:space="preserve"> I usually guess wrong the first two times.</w:t>
      </w:r>
    </w:p>
    <w:p w14:paraId="3E52A733" w14:textId="77777777" w:rsidR="00272945" w:rsidRPr="00272945" w:rsidRDefault="00272945" w:rsidP="00714D4D">
      <w:pPr>
        <w:rPr>
          <w:rFonts w:ascii="Arial" w:hAnsi="Arial" w:cs="Arial"/>
          <w:noProof/>
        </w:rPr>
      </w:pPr>
    </w:p>
    <w:p w14:paraId="57F743DD" w14:textId="6AE5053B" w:rsidR="00F9496B" w:rsidRPr="00272945" w:rsidRDefault="004B2CD1" w:rsidP="00714D4D">
      <w:pPr>
        <w:rPr>
          <w:rFonts w:ascii="Arial" w:hAnsi="Arial" w:cs="Arial"/>
        </w:rPr>
      </w:pPr>
      <w:r w:rsidRPr="00272945">
        <w:rPr>
          <w:rFonts w:ascii="Arial" w:hAnsi="Arial" w:cs="Arial"/>
        </w:rPr>
        <w:t xml:space="preserve">The big thing for young kids in the past was being able to read the comics in the Sunday newspaper. Remember Sunday comics in color? My parents would encourage me to read them, and I </w:t>
      </w:r>
      <w:r w:rsidR="00075251" w:rsidRPr="00272945">
        <w:rPr>
          <w:rFonts w:ascii="Arial" w:hAnsi="Arial" w:cs="Arial"/>
        </w:rPr>
        <w:t xml:space="preserve">would pretend I could -- </w:t>
      </w:r>
      <w:r w:rsidRPr="00272945">
        <w:rPr>
          <w:rFonts w:ascii="Arial" w:hAnsi="Arial" w:cs="Arial"/>
        </w:rPr>
        <w:t>but my mom and dad were so proud I was learning to read at the age of 7 or 8. Today parents shove an iPad or iPhone into their kid</w:t>
      </w:r>
      <w:r w:rsidR="00272945" w:rsidRPr="00272945">
        <w:rPr>
          <w:rFonts w:ascii="Arial" w:hAnsi="Arial" w:cs="Arial"/>
        </w:rPr>
        <w:t>'</w:t>
      </w:r>
      <w:r w:rsidRPr="00272945">
        <w:rPr>
          <w:rFonts w:ascii="Arial" w:hAnsi="Arial" w:cs="Arial"/>
        </w:rPr>
        <w:t>s hands to amuse them at one-and-a-half. By age two</w:t>
      </w:r>
      <w:r w:rsidR="00272945" w:rsidRPr="00272945">
        <w:rPr>
          <w:rFonts w:ascii="Arial" w:hAnsi="Arial" w:cs="Arial"/>
        </w:rPr>
        <w:t>,</w:t>
      </w:r>
      <w:r w:rsidRPr="00272945">
        <w:rPr>
          <w:rFonts w:ascii="Arial" w:hAnsi="Arial" w:cs="Arial"/>
        </w:rPr>
        <w:t xml:space="preserve"> the child knows more about the phone than their parents. And by age four</w:t>
      </w:r>
      <w:r w:rsidR="00272945" w:rsidRPr="00272945">
        <w:rPr>
          <w:rFonts w:ascii="Arial" w:hAnsi="Arial" w:cs="Arial"/>
        </w:rPr>
        <w:t>,</w:t>
      </w:r>
      <w:r w:rsidRPr="00272945">
        <w:rPr>
          <w:rFonts w:ascii="Arial" w:hAnsi="Arial" w:cs="Arial"/>
        </w:rPr>
        <w:t xml:space="preserve"> they are answering tech hotline questions.</w:t>
      </w:r>
    </w:p>
    <w:p w14:paraId="6F069899" w14:textId="77777777" w:rsidR="00272945" w:rsidRPr="00272945" w:rsidRDefault="00272945" w:rsidP="00714D4D">
      <w:pPr>
        <w:rPr>
          <w:rFonts w:ascii="Arial" w:hAnsi="Arial" w:cs="Arial"/>
        </w:rPr>
      </w:pPr>
    </w:p>
    <w:p w14:paraId="43F3653A" w14:textId="02C17472" w:rsidR="004B2CD1" w:rsidRPr="00272945" w:rsidRDefault="004B2CD1" w:rsidP="00714D4D">
      <w:pPr>
        <w:rPr>
          <w:rFonts w:ascii="Arial" w:hAnsi="Arial" w:cs="Arial"/>
        </w:rPr>
      </w:pPr>
      <w:r w:rsidRPr="00272945">
        <w:rPr>
          <w:rFonts w:ascii="Arial" w:hAnsi="Arial" w:cs="Arial"/>
        </w:rPr>
        <w:t>Learning to drive when I was a teenager was a real adventure. I learned the gas, brake, clutch pe</w:t>
      </w:r>
      <w:r w:rsidR="00176BF1" w:rsidRPr="00272945">
        <w:rPr>
          <w:rFonts w:ascii="Arial" w:hAnsi="Arial" w:cs="Arial"/>
        </w:rPr>
        <w:t>dal</w:t>
      </w:r>
      <w:r w:rsidR="00075251" w:rsidRPr="00272945">
        <w:rPr>
          <w:rFonts w:ascii="Arial" w:hAnsi="Arial" w:cs="Arial"/>
        </w:rPr>
        <w:t>s, gear shift, and the two</w:t>
      </w:r>
      <w:r w:rsidR="00176BF1" w:rsidRPr="00272945">
        <w:rPr>
          <w:rFonts w:ascii="Arial" w:hAnsi="Arial" w:cs="Arial"/>
        </w:rPr>
        <w:t>-gauge dashboard</w:t>
      </w:r>
      <w:r w:rsidR="00075251" w:rsidRPr="00272945">
        <w:rPr>
          <w:rFonts w:ascii="Arial" w:hAnsi="Arial" w:cs="Arial"/>
        </w:rPr>
        <w:t xml:space="preserve"> (speedometer and fuel)</w:t>
      </w:r>
      <w:r w:rsidR="00305FF1" w:rsidRPr="00272945">
        <w:rPr>
          <w:rFonts w:ascii="Arial" w:hAnsi="Arial" w:cs="Arial"/>
        </w:rPr>
        <w:t xml:space="preserve">. </w:t>
      </w:r>
      <w:r w:rsidR="00272945" w:rsidRPr="00272945">
        <w:rPr>
          <w:rFonts w:ascii="Arial" w:hAnsi="Arial" w:cs="Arial"/>
        </w:rPr>
        <w:t>R</w:t>
      </w:r>
      <w:r w:rsidR="00305FF1" w:rsidRPr="00272945">
        <w:rPr>
          <w:rFonts w:ascii="Arial" w:hAnsi="Arial" w:cs="Arial"/>
        </w:rPr>
        <w:t>adio was a luxury.</w:t>
      </w:r>
      <w:r w:rsidRPr="00272945">
        <w:rPr>
          <w:rFonts w:ascii="Arial" w:hAnsi="Arial" w:cs="Arial"/>
        </w:rPr>
        <w:t xml:space="preserve"> Today cars have several computers </w:t>
      </w:r>
      <w:r w:rsidR="005472BC" w:rsidRPr="00272945">
        <w:rPr>
          <w:rFonts w:ascii="Arial" w:hAnsi="Arial" w:cs="Arial"/>
        </w:rPr>
        <w:t xml:space="preserve">to monitor all the </w:t>
      </w:r>
      <w:r w:rsidR="00272945" w:rsidRPr="00272945">
        <w:rPr>
          <w:rFonts w:ascii="Arial" w:hAnsi="Arial" w:cs="Arial"/>
        </w:rPr>
        <w:t>"</w:t>
      </w:r>
      <w:r w:rsidR="005472BC" w:rsidRPr="00272945">
        <w:rPr>
          <w:rFonts w:ascii="Arial" w:hAnsi="Arial" w:cs="Arial"/>
        </w:rPr>
        <w:t>systems</w:t>
      </w:r>
      <w:r w:rsidR="00272945" w:rsidRPr="00272945">
        <w:rPr>
          <w:rFonts w:ascii="Arial" w:hAnsi="Arial" w:cs="Arial"/>
        </w:rPr>
        <w:t>"</w:t>
      </w:r>
      <w:r w:rsidR="005472BC" w:rsidRPr="00272945">
        <w:rPr>
          <w:rFonts w:ascii="Arial" w:hAnsi="Arial" w:cs="Arial"/>
        </w:rPr>
        <w:t xml:space="preserve"> on the </w:t>
      </w:r>
      <w:r w:rsidR="00272945" w:rsidRPr="00272945">
        <w:rPr>
          <w:rFonts w:ascii="Arial" w:hAnsi="Arial" w:cs="Arial"/>
        </w:rPr>
        <w:t>vehicle</w:t>
      </w:r>
      <w:r w:rsidR="005472BC" w:rsidRPr="00272945">
        <w:rPr>
          <w:rFonts w:ascii="Arial" w:hAnsi="Arial" w:cs="Arial"/>
        </w:rPr>
        <w:t xml:space="preserve"> and</w:t>
      </w:r>
      <w:r w:rsidR="00075251" w:rsidRPr="00272945">
        <w:rPr>
          <w:rFonts w:ascii="Arial" w:hAnsi="Arial" w:cs="Arial"/>
        </w:rPr>
        <w:t>, hopefully,</w:t>
      </w:r>
      <w:r w:rsidR="005472BC" w:rsidRPr="00272945">
        <w:rPr>
          <w:rFonts w:ascii="Arial" w:hAnsi="Arial" w:cs="Arial"/>
        </w:rPr>
        <w:t xml:space="preserve"> keep you safe. And don</w:t>
      </w:r>
      <w:r w:rsidR="00272945" w:rsidRPr="00272945">
        <w:rPr>
          <w:rFonts w:ascii="Arial" w:hAnsi="Arial" w:cs="Arial"/>
        </w:rPr>
        <w:t>'</w:t>
      </w:r>
      <w:r w:rsidR="005472BC" w:rsidRPr="00272945">
        <w:rPr>
          <w:rFonts w:ascii="Arial" w:hAnsi="Arial" w:cs="Arial"/>
        </w:rPr>
        <w:t>t forget the ever-bi</w:t>
      </w:r>
      <w:r w:rsidR="00305FF1" w:rsidRPr="00272945">
        <w:rPr>
          <w:rFonts w:ascii="Arial" w:hAnsi="Arial" w:cs="Arial"/>
        </w:rPr>
        <w:t>gger TV screen on the dashboard -- i</w:t>
      </w:r>
      <w:r w:rsidR="005472BC" w:rsidRPr="00272945">
        <w:rPr>
          <w:rFonts w:ascii="Arial" w:hAnsi="Arial" w:cs="Arial"/>
        </w:rPr>
        <w:t>t gives you access to thousands of options and a nice view when you back up your car. In a few years</w:t>
      </w:r>
      <w:r w:rsidR="00272945" w:rsidRPr="00272945">
        <w:rPr>
          <w:rFonts w:ascii="Arial" w:hAnsi="Arial" w:cs="Arial"/>
        </w:rPr>
        <w:t>,</w:t>
      </w:r>
      <w:r w:rsidR="005472BC" w:rsidRPr="00272945">
        <w:rPr>
          <w:rFonts w:ascii="Arial" w:hAnsi="Arial" w:cs="Arial"/>
        </w:rPr>
        <w:t xml:space="preserve"> there will be no need for </w:t>
      </w:r>
      <w:r w:rsidR="00176BF1" w:rsidRPr="00272945">
        <w:rPr>
          <w:rFonts w:ascii="Arial" w:hAnsi="Arial" w:cs="Arial"/>
        </w:rPr>
        <w:t xml:space="preserve">car </w:t>
      </w:r>
      <w:r w:rsidR="005472BC" w:rsidRPr="00272945">
        <w:rPr>
          <w:rFonts w:ascii="Arial" w:hAnsi="Arial" w:cs="Arial"/>
        </w:rPr>
        <w:t>windows</w:t>
      </w:r>
      <w:r w:rsidR="00E8424B" w:rsidRPr="00272945">
        <w:rPr>
          <w:rFonts w:ascii="Arial" w:hAnsi="Arial" w:cs="Arial"/>
        </w:rPr>
        <w:t xml:space="preserve"> (see predictions later in this article)</w:t>
      </w:r>
      <w:r w:rsidR="005472BC" w:rsidRPr="00272945">
        <w:rPr>
          <w:rFonts w:ascii="Arial" w:hAnsi="Arial" w:cs="Arial"/>
        </w:rPr>
        <w:t>.</w:t>
      </w:r>
    </w:p>
    <w:p w14:paraId="529CF80E" w14:textId="77777777" w:rsidR="00272945" w:rsidRPr="00272945" w:rsidRDefault="00272945" w:rsidP="00714D4D">
      <w:pPr>
        <w:rPr>
          <w:rFonts w:ascii="Arial" w:hAnsi="Arial" w:cs="Arial"/>
        </w:rPr>
      </w:pPr>
    </w:p>
    <w:p w14:paraId="6B7F4A25" w14:textId="2CA7EBF7" w:rsidR="005472BC" w:rsidRPr="00272945" w:rsidRDefault="00305FF1" w:rsidP="00714D4D">
      <w:pPr>
        <w:rPr>
          <w:rFonts w:ascii="Arial" w:hAnsi="Arial" w:cs="Arial"/>
        </w:rPr>
      </w:pPr>
      <w:r w:rsidRPr="00272945">
        <w:rPr>
          <w:rFonts w:ascii="Arial" w:hAnsi="Arial" w:cs="Arial"/>
        </w:rPr>
        <w:t>Going grocery shopping</w:t>
      </w:r>
      <w:r w:rsidR="005472BC" w:rsidRPr="00272945">
        <w:rPr>
          <w:rFonts w:ascii="Arial" w:hAnsi="Arial" w:cs="Arial"/>
        </w:rPr>
        <w:t xml:space="preserve"> was fun years ago</w:t>
      </w:r>
      <w:r w:rsidR="00272945" w:rsidRPr="00272945">
        <w:rPr>
          <w:rFonts w:ascii="Arial" w:hAnsi="Arial" w:cs="Arial"/>
        </w:rPr>
        <w:t>;</w:t>
      </w:r>
      <w:r w:rsidR="005472BC" w:rsidRPr="00272945">
        <w:rPr>
          <w:rFonts w:ascii="Arial" w:hAnsi="Arial" w:cs="Arial"/>
        </w:rPr>
        <w:t xml:space="preserve"> there were different stores for different things. You would walk to the downtown or shopping street (before malls) and get meat at the butcher</w:t>
      </w:r>
      <w:r w:rsidR="00272945" w:rsidRPr="00272945">
        <w:rPr>
          <w:rFonts w:ascii="Arial" w:hAnsi="Arial" w:cs="Arial"/>
        </w:rPr>
        <w:t>'</w:t>
      </w:r>
      <w:r w:rsidR="005472BC" w:rsidRPr="00272945">
        <w:rPr>
          <w:rFonts w:ascii="Arial" w:hAnsi="Arial" w:cs="Arial"/>
        </w:rPr>
        <w:t xml:space="preserve">s, bread at the bakery, can goods </w:t>
      </w:r>
      <w:r w:rsidR="00075251" w:rsidRPr="00272945">
        <w:rPr>
          <w:rFonts w:ascii="Arial" w:hAnsi="Arial" w:cs="Arial"/>
        </w:rPr>
        <w:t xml:space="preserve">and cereals </w:t>
      </w:r>
      <w:r w:rsidR="005472BC" w:rsidRPr="00272945">
        <w:rPr>
          <w:rFonts w:ascii="Arial" w:hAnsi="Arial" w:cs="Arial"/>
        </w:rPr>
        <w:t xml:space="preserve">at the market, and you had to hope fruits and veggies were available in season somewhere. Today it is all online, even fresh fruit and veggies. The downside is </w:t>
      </w:r>
      <w:r w:rsidR="00272945">
        <w:rPr>
          <w:rFonts w:ascii="Arial" w:hAnsi="Arial" w:cs="Arial"/>
        </w:rPr>
        <w:t xml:space="preserve">that </w:t>
      </w:r>
      <w:r w:rsidR="005472BC" w:rsidRPr="00272945">
        <w:rPr>
          <w:rFonts w:ascii="Arial" w:hAnsi="Arial" w:cs="Arial"/>
        </w:rPr>
        <w:t>you get what they deliver. Somehow</w:t>
      </w:r>
      <w:r w:rsidR="00272945" w:rsidRPr="00272945">
        <w:rPr>
          <w:rFonts w:ascii="Arial" w:hAnsi="Arial" w:cs="Arial"/>
        </w:rPr>
        <w:t>,</w:t>
      </w:r>
      <w:r w:rsidR="005472BC" w:rsidRPr="00272945">
        <w:rPr>
          <w:rFonts w:ascii="Arial" w:hAnsi="Arial" w:cs="Arial"/>
        </w:rPr>
        <w:t xml:space="preserve"> I find no enjoyment </w:t>
      </w:r>
      <w:r w:rsidR="00272945" w:rsidRPr="00272945">
        <w:rPr>
          <w:rFonts w:ascii="Arial" w:hAnsi="Arial" w:cs="Arial"/>
        </w:rPr>
        <w:t xml:space="preserve">in </w:t>
      </w:r>
      <w:r w:rsidR="005472BC" w:rsidRPr="00272945">
        <w:rPr>
          <w:rFonts w:ascii="Arial" w:hAnsi="Arial" w:cs="Arial"/>
        </w:rPr>
        <w:t>ordering food online</w:t>
      </w:r>
      <w:r w:rsidR="00272945" w:rsidRPr="00272945">
        <w:rPr>
          <w:rFonts w:ascii="Arial" w:hAnsi="Arial" w:cs="Arial"/>
        </w:rPr>
        <w:t>,</w:t>
      </w:r>
      <w:r w:rsidRPr="00272945">
        <w:rPr>
          <w:rFonts w:ascii="Arial" w:hAnsi="Arial" w:cs="Arial"/>
        </w:rPr>
        <w:t xml:space="preserve"> where I see only a picture</w:t>
      </w:r>
      <w:r w:rsidR="005472BC" w:rsidRPr="00272945">
        <w:rPr>
          <w:rFonts w:ascii="Arial" w:hAnsi="Arial" w:cs="Arial"/>
        </w:rPr>
        <w:t xml:space="preserve"> of what I may get.</w:t>
      </w:r>
    </w:p>
    <w:p w14:paraId="53651BF0" w14:textId="77777777" w:rsidR="00272945" w:rsidRPr="00272945" w:rsidRDefault="00272945" w:rsidP="00714D4D">
      <w:pPr>
        <w:rPr>
          <w:rFonts w:ascii="Arial" w:hAnsi="Arial" w:cs="Arial"/>
        </w:rPr>
      </w:pPr>
    </w:p>
    <w:p w14:paraId="0D4C52BF" w14:textId="0718B0CF" w:rsidR="00176BF1" w:rsidRPr="00272945" w:rsidRDefault="00176BF1" w:rsidP="00714D4D">
      <w:pPr>
        <w:rPr>
          <w:rFonts w:ascii="Arial" w:hAnsi="Arial" w:cs="Arial"/>
        </w:rPr>
      </w:pPr>
      <w:r w:rsidRPr="00272945">
        <w:rPr>
          <w:rFonts w:ascii="Arial" w:hAnsi="Arial" w:cs="Arial"/>
        </w:rPr>
        <w:lastRenderedPageBreak/>
        <w:t>So</w:t>
      </w:r>
      <w:r w:rsidR="00272945">
        <w:rPr>
          <w:rFonts w:ascii="Arial" w:hAnsi="Arial" w:cs="Arial"/>
        </w:rPr>
        <w:t>,</w:t>
      </w:r>
      <w:r w:rsidRPr="00272945">
        <w:rPr>
          <w:rFonts w:ascii="Arial" w:hAnsi="Arial" w:cs="Arial"/>
        </w:rPr>
        <w:t xml:space="preserve"> what do you think the future will hold for our children or grandchildren with technology? Will you allow me to make some predictions?</w:t>
      </w:r>
    </w:p>
    <w:p w14:paraId="7B8E9065" w14:textId="77777777" w:rsidR="00272945" w:rsidRPr="00272945" w:rsidRDefault="00272945" w:rsidP="00714D4D">
      <w:pPr>
        <w:rPr>
          <w:rFonts w:ascii="Arial" w:hAnsi="Arial" w:cs="Arial"/>
        </w:rPr>
      </w:pPr>
    </w:p>
    <w:p w14:paraId="440F330B" w14:textId="4114238B" w:rsidR="00176BF1" w:rsidRPr="00272945" w:rsidRDefault="00176BF1" w:rsidP="00714D4D">
      <w:pPr>
        <w:rPr>
          <w:rFonts w:ascii="Arial" w:hAnsi="Arial" w:cs="Arial"/>
        </w:rPr>
      </w:pPr>
      <w:r w:rsidRPr="00272945">
        <w:rPr>
          <w:rFonts w:ascii="Arial" w:hAnsi="Arial" w:cs="Arial"/>
        </w:rPr>
        <w:t>All windows will be replaced with high-resolution TV screens (sort of like Disney</w:t>
      </w:r>
      <w:r w:rsidR="00272945" w:rsidRPr="00272945">
        <w:rPr>
          <w:rFonts w:ascii="Arial" w:hAnsi="Arial" w:cs="Arial"/>
        </w:rPr>
        <w:t>'</w:t>
      </w:r>
      <w:r w:rsidRPr="00272945">
        <w:rPr>
          <w:rFonts w:ascii="Arial" w:hAnsi="Arial" w:cs="Arial"/>
        </w:rPr>
        <w:t>s Star Wars hotel).</w:t>
      </w:r>
      <w:r w:rsidR="00075251" w:rsidRPr="00272945">
        <w:rPr>
          <w:rFonts w:ascii="Arial" w:hAnsi="Arial" w:cs="Arial"/>
        </w:rPr>
        <w:t xml:space="preserve"> </w:t>
      </w:r>
      <w:r w:rsidR="00272945" w:rsidRPr="00272945">
        <w:rPr>
          <w:rFonts w:ascii="Arial" w:hAnsi="Arial" w:cs="Arial"/>
        </w:rPr>
        <w:t>So</w:t>
      </w:r>
      <w:r w:rsidR="00272945">
        <w:rPr>
          <w:rFonts w:ascii="Arial" w:hAnsi="Arial" w:cs="Arial"/>
        </w:rPr>
        <w:t>,</w:t>
      </w:r>
      <w:r w:rsidR="00272945" w:rsidRPr="00272945">
        <w:rPr>
          <w:rFonts w:ascii="Arial" w:hAnsi="Arial" w:cs="Arial"/>
        </w:rPr>
        <w:t xml:space="preserve"> y</w:t>
      </w:r>
      <w:r w:rsidR="00075251" w:rsidRPr="00272945">
        <w:rPr>
          <w:rFonts w:ascii="Arial" w:hAnsi="Arial" w:cs="Arial"/>
        </w:rPr>
        <w:t>ou will see what you want</w:t>
      </w:r>
      <w:r w:rsidR="00272945" w:rsidRPr="00272945">
        <w:rPr>
          <w:rFonts w:ascii="Arial" w:hAnsi="Arial" w:cs="Arial"/>
        </w:rPr>
        <w:t xml:space="preserve"> or want someone else</w:t>
      </w:r>
      <w:r w:rsidR="00075251" w:rsidRPr="00272945">
        <w:rPr>
          <w:rFonts w:ascii="Arial" w:hAnsi="Arial" w:cs="Arial"/>
        </w:rPr>
        <w:t xml:space="preserve"> to see.</w:t>
      </w:r>
    </w:p>
    <w:p w14:paraId="30B86761" w14:textId="77777777" w:rsidR="00272945" w:rsidRPr="00272945" w:rsidRDefault="00272945" w:rsidP="00714D4D">
      <w:pPr>
        <w:rPr>
          <w:rFonts w:ascii="Arial" w:hAnsi="Arial" w:cs="Arial"/>
        </w:rPr>
      </w:pPr>
    </w:p>
    <w:p w14:paraId="1625F5AE" w14:textId="3CA469E8" w:rsidR="00176BF1" w:rsidRDefault="00176BF1" w:rsidP="00714D4D">
      <w:pPr>
        <w:rPr>
          <w:rFonts w:ascii="Arial" w:hAnsi="Arial" w:cs="Arial"/>
        </w:rPr>
      </w:pPr>
      <w:r w:rsidRPr="00272945">
        <w:rPr>
          <w:rFonts w:ascii="Arial" w:hAnsi="Arial" w:cs="Arial"/>
        </w:rPr>
        <w:t xml:space="preserve">Food will be ordered </w:t>
      </w:r>
      <w:r w:rsidR="00272945" w:rsidRPr="00272945">
        <w:rPr>
          <w:rFonts w:ascii="Arial" w:hAnsi="Arial" w:cs="Arial"/>
        </w:rPr>
        <w:t xml:space="preserve">based </w:t>
      </w:r>
      <w:r w:rsidRPr="00272945">
        <w:rPr>
          <w:rFonts w:ascii="Arial" w:hAnsi="Arial" w:cs="Arial"/>
        </w:rPr>
        <w:t>on your eating history and automatically delivered to you when you need it – even placed into your kitchen pantry or fridge by personalized food delivery services.</w:t>
      </w:r>
    </w:p>
    <w:p w14:paraId="0A7FBE07" w14:textId="77777777" w:rsidR="00272945" w:rsidRPr="00272945" w:rsidRDefault="00272945" w:rsidP="00714D4D">
      <w:pPr>
        <w:rPr>
          <w:rFonts w:ascii="Arial" w:hAnsi="Arial" w:cs="Arial"/>
        </w:rPr>
      </w:pPr>
    </w:p>
    <w:p w14:paraId="494ECF08" w14:textId="77777777" w:rsidR="00305FF1" w:rsidRPr="00272945" w:rsidRDefault="00176BF1" w:rsidP="00714D4D">
      <w:pPr>
        <w:rPr>
          <w:rFonts w:ascii="Arial" w:hAnsi="Arial" w:cs="Arial"/>
        </w:rPr>
      </w:pPr>
      <w:r w:rsidRPr="00272945">
        <w:rPr>
          <w:rFonts w:ascii="Arial" w:hAnsi="Arial" w:cs="Arial"/>
        </w:rPr>
        <w:t>There will be no need for germ-spreading handshakes, touching, or personal</w:t>
      </w:r>
      <w:r w:rsidR="00305FF1" w:rsidRPr="00272945">
        <w:rPr>
          <w:rFonts w:ascii="Arial" w:hAnsi="Arial" w:cs="Arial"/>
        </w:rPr>
        <w:t xml:space="preserve"> contact.</w:t>
      </w:r>
    </w:p>
    <w:p w14:paraId="42AB2563" w14:textId="77777777" w:rsidR="00272945" w:rsidRPr="00272945" w:rsidRDefault="00305FF1" w:rsidP="00714D4D">
      <w:pPr>
        <w:rPr>
          <w:rFonts w:ascii="Arial" w:hAnsi="Arial" w:cs="Arial"/>
        </w:rPr>
      </w:pPr>
      <w:r w:rsidRPr="00272945">
        <w:rPr>
          <w:rFonts w:ascii="Arial" w:hAnsi="Arial" w:cs="Arial"/>
        </w:rPr>
        <w:t>All entertainment will be provided for you, incl</w:t>
      </w:r>
      <w:r w:rsidR="00075251" w:rsidRPr="00272945">
        <w:rPr>
          <w:rFonts w:ascii="Arial" w:hAnsi="Arial" w:cs="Arial"/>
        </w:rPr>
        <w:t>uding images for</w:t>
      </w:r>
      <w:r w:rsidRPr="00272945">
        <w:rPr>
          <w:rFonts w:ascii="Arial" w:hAnsi="Arial" w:cs="Arial"/>
        </w:rPr>
        <w:t xml:space="preserve"> your sight, ears, nose, and nerve sensations by technology directly</w:t>
      </w:r>
      <w:r w:rsidR="00176BF1" w:rsidRPr="00272945">
        <w:rPr>
          <w:rFonts w:ascii="Arial" w:hAnsi="Arial" w:cs="Arial"/>
        </w:rPr>
        <w:t xml:space="preserve"> </w:t>
      </w:r>
      <w:r w:rsidRPr="00272945">
        <w:rPr>
          <w:rFonts w:ascii="Arial" w:hAnsi="Arial" w:cs="Arial"/>
        </w:rPr>
        <w:t>to your brain.</w:t>
      </w:r>
    </w:p>
    <w:p w14:paraId="5C2AA46C" w14:textId="77777777" w:rsidR="00272945" w:rsidRPr="00272945" w:rsidRDefault="00272945" w:rsidP="00714D4D">
      <w:pPr>
        <w:rPr>
          <w:rFonts w:ascii="Arial" w:hAnsi="Arial" w:cs="Arial"/>
        </w:rPr>
      </w:pPr>
    </w:p>
    <w:p w14:paraId="3160CF59" w14:textId="3AC61544" w:rsidR="005C2E8C" w:rsidRPr="00272945" w:rsidRDefault="00305FF1" w:rsidP="00714D4D">
      <w:pPr>
        <w:rPr>
          <w:rFonts w:ascii="Arial" w:hAnsi="Arial" w:cs="Arial"/>
        </w:rPr>
      </w:pPr>
      <w:r w:rsidRPr="00272945">
        <w:rPr>
          <w:rFonts w:ascii="Arial" w:hAnsi="Arial" w:cs="Arial"/>
        </w:rPr>
        <w:t>And shortly after all this, computers and robots will take over the world</w:t>
      </w:r>
      <w:r w:rsidR="00272945" w:rsidRPr="00272945">
        <w:rPr>
          <w:rFonts w:ascii="Arial" w:hAnsi="Arial" w:cs="Arial"/>
        </w:rPr>
        <w:t>,</w:t>
      </w:r>
      <w:r w:rsidRPr="00272945">
        <w:rPr>
          <w:rFonts w:ascii="Arial" w:hAnsi="Arial" w:cs="Arial"/>
        </w:rPr>
        <w:t xml:space="preserve"> and we will no longer be needed. So, I recommend we enjoy the technology we have while we can.</w:t>
      </w:r>
    </w:p>
    <w:p w14:paraId="69FF55FB" w14:textId="77777777" w:rsidR="00E8424B" w:rsidRPr="00272945" w:rsidRDefault="00E8424B" w:rsidP="00714D4D">
      <w:pPr>
        <w:rPr>
          <w:rFonts w:ascii="Arial" w:hAnsi="Arial" w:cs="Arial"/>
        </w:rPr>
      </w:pPr>
    </w:p>
    <w:p w14:paraId="0392776C" w14:textId="77777777" w:rsidR="00E8424B" w:rsidRPr="00272945" w:rsidRDefault="00E8424B" w:rsidP="00714D4D">
      <w:pPr>
        <w:rPr>
          <w:rFonts w:ascii="Arial" w:hAnsi="Arial" w:cs="Arial"/>
        </w:rPr>
      </w:pPr>
    </w:p>
    <w:p w14:paraId="24FC19AA" w14:textId="77777777" w:rsidR="00E8424B" w:rsidRPr="00272945" w:rsidRDefault="00E8424B" w:rsidP="00714D4D">
      <w:pPr>
        <w:rPr>
          <w:rFonts w:ascii="Arial" w:hAnsi="Arial" w:cs="Arial"/>
        </w:rPr>
      </w:pPr>
    </w:p>
    <w:p w14:paraId="767167C5" w14:textId="77777777" w:rsidR="00E8424B" w:rsidRPr="00272945" w:rsidRDefault="00E8424B" w:rsidP="00714D4D">
      <w:pPr>
        <w:rPr>
          <w:rFonts w:ascii="Arial" w:hAnsi="Arial" w:cs="Arial"/>
        </w:rPr>
      </w:pPr>
      <w:r w:rsidRPr="00272945">
        <w:rPr>
          <w:rFonts w:ascii="Arial" w:hAnsi="Arial" w:cs="Arial"/>
          <w:noProof/>
        </w:rPr>
        <w:drawing>
          <wp:inline distT="0" distB="0" distL="0" distR="0" wp14:anchorId="77A6E8AC" wp14:editId="59391547">
            <wp:extent cx="214312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bot 1.jpg"/>
                    <pic:cNvPicPr/>
                  </pic:nvPicPr>
                  <pic:blipFill>
                    <a:blip r:embed="rId8">
                      <a:extLst>
                        <a:ext uri="{28A0092B-C50C-407E-A947-70E740481C1C}">
                          <a14:useLocalDpi xmlns:a14="http://schemas.microsoft.com/office/drawing/2010/main"/>
                        </a:ext>
                      </a:extLst>
                    </a:blip>
                    <a:stretch>
                      <a:fillRect/>
                    </a:stretch>
                  </pic:blipFill>
                  <pic:spPr>
                    <a:xfrm>
                      <a:off x="0" y="0"/>
                      <a:ext cx="2143125" cy="2143125"/>
                    </a:xfrm>
                    <a:prstGeom prst="rect">
                      <a:avLst/>
                    </a:prstGeom>
                  </pic:spPr>
                </pic:pic>
              </a:graphicData>
            </a:graphic>
          </wp:inline>
        </w:drawing>
      </w:r>
      <w:r w:rsidRPr="00272945">
        <w:rPr>
          <w:rFonts w:ascii="Arial" w:hAnsi="Arial" w:cs="Arial"/>
          <w:noProof/>
        </w:rPr>
        <w:drawing>
          <wp:inline distT="0" distB="0" distL="0" distR="0" wp14:anchorId="7DF23C4D" wp14:editId="5B09FF1A">
            <wp:extent cx="2143125" cy="2143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2.jpg"/>
                    <pic:cNvPicPr/>
                  </pic:nvPicPr>
                  <pic:blipFill>
                    <a:blip r:embed="rId9">
                      <a:extLst>
                        <a:ext uri="{28A0092B-C50C-407E-A947-70E740481C1C}">
                          <a14:useLocalDpi xmlns:a14="http://schemas.microsoft.com/office/drawing/2010/main"/>
                        </a:ext>
                      </a:extLst>
                    </a:blip>
                    <a:stretch>
                      <a:fillRect/>
                    </a:stretch>
                  </pic:blipFill>
                  <pic:spPr>
                    <a:xfrm>
                      <a:off x="0" y="0"/>
                      <a:ext cx="2143125" cy="2143125"/>
                    </a:xfrm>
                    <a:prstGeom prst="rect">
                      <a:avLst/>
                    </a:prstGeom>
                  </pic:spPr>
                </pic:pic>
              </a:graphicData>
            </a:graphic>
          </wp:inline>
        </w:drawing>
      </w:r>
      <w:r w:rsidRPr="00272945">
        <w:rPr>
          <w:rFonts w:ascii="Arial" w:hAnsi="Arial" w:cs="Arial"/>
          <w:noProof/>
        </w:rPr>
        <w:drawing>
          <wp:inline distT="0" distB="0" distL="0" distR="0" wp14:anchorId="135600ED" wp14:editId="656E34CD">
            <wp:extent cx="2962275" cy="1543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ch brain.jpg"/>
                    <pic:cNvPicPr/>
                  </pic:nvPicPr>
                  <pic:blipFill>
                    <a:blip r:embed="rId10">
                      <a:extLst>
                        <a:ext uri="{28A0092B-C50C-407E-A947-70E740481C1C}">
                          <a14:useLocalDpi xmlns:a14="http://schemas.microsoft.com/office/drawing/2010/main"/>
                        </a:ext>
                      </a:extLst>
                    </a:blip>
                    <a:stretch>
                      <a:fillRect/>
                    </a:stretch>
                  </pic:blipFill>
                  <pic:spPr>
                    <a:xfrm>
                      <a:off x="0" y="0"/>
                      <a:ext cx="2962275" cy="1543050"/>
                    </a:xfrm>
                    <a:prstGeom prst="rect">
                      <a:avLst/>
                    </a:prstGeom>
                  </pic:spPr>
                </pic:pic>
              </a:graphicData>
            </a:graphic>
          </wp:inline>
        </w:drawing>
      </w:r>
    </w:p>
    <w:sectPr w:rsidR="00E8424B" w:rsidRPr="002729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735C9" w14:textId="77777777" w:rsidR="006567FD" w:rsidRDefault="006567FD" w:rsidP="00821BBC">
      <w:r>
        <w:separator/>
      </w:r>
    </w:p>
  </w:endnote>
  <w:endnote w:type="continuationSeparator" w:id="0">
    <w:p w14:paraId="101C5A46" w14:textId="77777777" w:rsidR="006567FD" w:rsidRDefault="006567FD"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F811D" w14:textId="77777777" w:rsidR="006567FD" w:rsidRDefault="006567FD" w:rsidP="00821BBC">
      <w:r>
        <w:separator/>
      </w:r>
    </w:p>
  </w:footnote>
  <w:footnote w:type="continuationSeparator" w:id="0">
    <w:p w14:paraId="388107E1" w14:textId="77777777" w:rsidR="006567FD" w:rsidRDefault="006567FD" w:rsidP="00821B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D288F"/>
    <w:multiLevelType w:val="multilevel"/>
    <w:tmpl w:val="7E0AB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5293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WwNDK2MDI2tjBW0lEKTi0uzszPAykwrgUAtQR9VywAAAA="/>
  </w:docVars>
  <w:rsids>
    <w:rsidRoot w:val="00821BBC"/>
    <w:rsid w:val="0000255E"/>
    <w:rsid w:val="00007DE7"/>
    <w:rsid w:val="00016FF1"/>
    <w:rsid w:val="0002769B"/>
    <w:rsid w:val="00027E92"/>
    <w:rsid w:val="00031DE6"/>
    <w:rsid w:val="00035D25"/>
    <w:rsid w:val="000404E5"/>
    <w:rsid w:val="00055A57"/>
    <w:rsid w:val="00060A52"/>
    <w:rsid w:val="00067C29"/>
    <w:rsid w:val="000735B8"/>
    <w:rsid w:val="00075251"/>
    <w:rsid w:val="00083CA2"/>
    <w:rsid w:val="0008414D"/>
    <w:rsid w:val="000A2521"/>
    <w:rsid w:val="000C00D3"/>
    <w:rsid w:val="000C1AE1"/>
    <w:rsid w:val="000C57CA"/>
    <w:rsid w:val="000F0C13"/>
    <w:rsid w:val="000F1913"/>
    <w:rsid w:val="00100F4C"/>
    <w:rsid w:val="00103BF4"/>
    <w:rsid w:val="00104A02"/>
    <w:rsid w:val="00111413"/>
    <w:rsid w:val="001228A2"/>
    <w:rsid w:val="0013486D"/>
    <w:rsid w:val="001360C1"/>
    <w:rsid w:val="00150F18"/>
    <w:rsid w:val="001553FB"/>
    <w:rsid w:val="00162662"/>
    <w:rsid w:val="00164E32"/>
    <w:rsid w:val="00176BF1"/>
    <w:rsid w:val="001835FE"/>
    <w:rsid w:val="00183D5C"/>
    <w:rsid w:val="00191825"/>
    <w:rsid w:val="001927E9"/>
    <w:rsid w:val="001A4FB2"/>
    <w:rsid w:val="001B428E"/>
    <w:rsid w:val="001C7872"/>
    <w:rsid w:val="001F270F"/>
    <w:rsid w:val="001F7550"/>
    <w:rsid w:val="001F7BA9"/>
    <w:rsid w:val="00206DA5"/>
    <w:rsid w:val="0021736E"/>
    <w:rsid w:val="00220DE1"/>
    <w:rsid w:val="0024613F"/>
    <w:rsid w:val="00255FE6"/>
    <w:rsid w:val="0026507A"/>
    <w:rsid w:val="00272945"/>
    <w:rsid w:val="002855B5"/>
    <w:rsid w:val="002863AF"/>
    <w:rsid w:val="0029119C"/>
    <w:rsid w:val="00291A38"/>
    <w:rsid w:val="00292CDB"/>
    <w:rsid w:val="002A3489"/>
    <w:rsid w:val="002B08C0"/>
    <w:rsid w:val="002B113F"/>
    <w:rsid w:val="002C208B"/>
    <w:rsid w:val="002C3F04"/>
    <w:rsid w:val="002C7D3C"/>
    <w:rsid w:val="002D0C65"/>
    <w:rsid w:val="002E38E5"/>
    <w:rsid w:val="003027C2"/>
    <w:rsid w:val="00305FF1"/>
    <w:rsid w:val="003061D4"/>
    <w:rsid w:val="00316E49"/>
    <w:rsid w:val="00321ACE"/>
    <w:rsid w:val="003246E3"/>
    <w:rsid w:val="00330170"/>
    <w:rsid w:val="003410DE"/>
    <w:rsid w:val="0034442E"/>
    <w:rsid w:val="00353C49"/>
    <w:rsid w:val="003638BB"/>
    <w:rsid w:val="003654EE"/>
    <w:rsid w:val="00374966"/>
    <w:rsid w:val="003843D2"/>
    <w:rsid w:val="0039244C"/>
    <w:rsid w:val="003A36D4"/>
    <w:rsid w:val="003A70CC"/>
    <w:rsid w:val="003E5387"/>
    <w:rsid w:val="003E57F7"/>
    <w:rsid w:val="003F3171"/>
    <w:rsid w:val="0041715E"/>
    <w:rsid w:val="004275E0"/>
    <w:rsid w:val="0043011F"/>
    <w:rsid w:val="00444C34"/>
    <w:rsid w:val="00445269"/>
    <w:rsid w:val="00475084"/>
    <w:rsid w:val="00483282"/>
    <w:rsid w:val="004877BA"/>
    <w:rsid w:val="00496812"/>
    <w:rsid w:val="00497F2D"/>
    <w:rsid w:val="004B2CD1"/>
    <w:rsid w:val="004C583C"/>
    <w:rsid w:val="004C5B8F"/>
    <w:rsid w:val="004F365A"/>
    <w:rsid w:val="004F4864"/>
    <w:rsid w:val="005069C8"/>
    <w:rsid w:val="00507039"/>
    <w:rsid w:val="0051695B"/>
    <w:rsid w:val="0052616A"/>
    <w:rsid w:val="00541C3B"/>
    <w:rsid w:val="005472BC"/>
    <w:rsid w:val="00547364"/>
    <w:rsid w:val="00550934"/>
    <w:rsid w:val="00555CBE"/>
    <w:rsid w:val="0056541C"/>
    <w:rsid w:val="00565BE2"/>
    <w:rsid w:val="00571F40"/>
    <w:rsid w:val="00572030"/>
    <w:rsid w:val="00577202"/>
    <w:rsid w:val="005A7201"/>
    <w:rsid w:val="005C1A80"/>
    <w:rsid w:val="005C2E8C"/>
    <w:rsid w:val="005C55B7"/>
    <w:rsid w:val="005E7744"/>
    <w:rsid w:val="006031D8"/>
    <w:rsid w:val="0060785A"/>
    <w:rsid w:val="00610FEA"/>
    <w:rsid w:val="00613B31"/>
    <w:rsid w:val="006158FE"/>
    <w:rsid w:val="006169A4"/>
    <w:rsid w:val="00622F94"/>
    <w:rsid w:val="00624C5E"/>
    <w:rsid w:val="00625AA0"/>
    <w:rsid w:val="00631253"/>
    <w:rsid w:val="00632F84"/>
    <w:rsid w:val="00634B5A"/>
    <w:rsid w:val="00640C4D"/>
    <w:rsid w:val="00655713"/>
    <w:rsid w:val="006567FD"/>
    <w:rsid w:val="00664AFF"/>
    <w:rsid w:val="006854AA"/>
    <w:rsid w:val="00685701"/>
    <w:rsid w:val="00690739"/>
    <w:rsid w:val="006A1D91"/>
    <w:rsid w:val="006A2753"/>
    <w:rsid w:val="006B336A"/>
    <w:rsid w:val="006D2E6E"/>
    <w:rsid w:val="006D3F4E"/>
    <w:rsid w:val="006E3D27"/>
    <w:rsid w:val="00711030"/>
    <w:rsid w:val="00714D4D"/>
    <w:rsid w:val="007156B2"/>
    <w:rsid w:val="00726A97"/>
    <w:rsid w:val="00732932"/>
    <w:rsid w:val="0075052E"/>
    <w:rsid w:val="00793611"/>
    <w:rsid w:val="00793759"/>
    <w:rsid w:val="007A6FFF"/>
    <w:rsid w:val="007C08B5"/>
    <w:rsid w:val="007C0CFA"/>
    <w:rsid w:val="007C7F74"/>
    <w:rsid w:val="007F1E79"/>
    <w:rsid w:val="008000C4"/>
    <w:rsid w:val="00807DA6"/>
    <w:rsid w:val="00815849"/>
    <w:rsid w:val="00821BBC"/>
    <w:rsid w:val="00823E37"/>
    <w:rsid w:val="00840EA0"/>
    <w:rsid w:val="00844DA1"/>
    <w:rsid w:val="00844FA7"/>
    <w:rsid w:val="0085473D"/>
    <w:rsid w:val="00855122"/>
    <w:rsid w:val="00873183"/>
    <w:rsid w:val="0087492F"/>
    <w:rsid w:val="008C761A"/>
    <w:rsid w:val="008D1CBD"/>
    <w:rsid w:val="008D6352"/>
    <w:rsid w:val="008E29AB"/>
    <w:rsid w:val="008F7C78"/>
    <w:rsid w:val="008F7ECE"/>
    <w:rsid w:val="009037DA"/>
    <w:rsid w:val="00904816"/>
    <w:rsid w:val="00936899"/>
    <w:rsid w:val="00941406"/>
    <w:rsid w:val="00942B3E"/>
    <w:rsid w:val="00946BBC"/>
    <w:rsid w:val="00973FD6"/>
    <w:rsid w:val="00981D8C"/>
    <w:rsid w:val="009824A8"/>
    <w:rsid w:val="00985539"/>
    <w:rsid w:val="00985F92"/>
    <w:rsid w:val="0099110F"/>
    <w:rsid w:val="00991382"/>
    <w:rsid w:val="00997FBA"/>
    <w:rsid w:val="009B01C1"/>
    <w:rsid w:val="009B3745"/>
    <w:rsid w:val="009B45A9"/>
    <w:rsid w:val="009C0433"/>
    <w:rsid w:val="009C5D94"/>
    <w:rsid w:val="009D0C6E"/>
    <w:rsid w:val="009E405A"/>
    <w:rsid w:val="00A0750E"/>
    <w:rsid w:val="00A07DBD"/>
    <w:rsid w:val="00A12CE6"/>
    <w:rsid w:val="00A174C6"/>
    <w:rsid w:val="00A41B99"/>
    <w:rsid w:val="00A44181"/>
    <w:rsid w:val="00A50781"/>
    <w:rsid w:val="00A621D6"/>
    <w:rsid w:val="00A63359"/>
    <w:rsid w:val="00A7182E"/>
    <w:rsid w:val="00A76968"/>
    <w:rsid w:val="00A91AEB"/>
    <w:rsid w:val="00AA3502"/>
    <w:rsid w:val="00AA64AB"/>
    <w:rsid w:val="00AB5C54"/>
    <w:rsid w:val="00AC7319"/>
    <w:rsid w:val="00AE0C65"/>
    <w:rsid w:val="00AE16B3"/>
    <w:rsid w:val="00AE423C"/>
    <w:rsid w:val="00AE7660"/>
    <w:rsid w:val="00AF4664"/>
    <w:rsid w:val="00B01FAA"/>
    <w:rsid w:val="00B07435"/>
    <w:rsid w:val="00B10B6B"/>
    <w:rsid w:val="00B16263"/>
    <w:rsid w:val="00B23022"/>
    <w:rsid w:val="00B425CD"/>
    <w:rsid w:val="00B43869"/>
    <w:rsid w:val="00B55D25"/>
    <w:rsid w:val="00B56E30"/>
    <w:rsid w:val="00B65733"/>
    <w:rsid w:val="00B73D7E"/>
    <w:rsid w:val="00B740EC"/>
    <w:rsid w:val="00B819E3"/>
    <w:rsid w:val="00B953A4"/>
    <w:rsid w:val="00B9695C"/>
    <w:rsid w:val="00BA4624"/>
    <w:rsid w:val="00BB17B6"/>
    <w:rsid w:val="00BB5153"/>
    <w:rsid w:val="00BC73A7"/>
    <w:rsid w:val="00BD1C43"/>
    <w:rsid w:val="00BD2AB6"/>
    <w:rsid w:val="00BD4D5D"/>
    <w:rsid w:val="00BD5B7D"/>
    <w:rsid w:val="00BE0C8E"/>
    <w:rsid w:val="00BE0CD0"/>
    <w:rsid w:val="00BE1FCB"/>
    <w:rsid w:val="00BF277C"/>
    <w:rsid w:val="00BF3784"/>
    <w:rsid w:val="00C12AC7"/>
    <w:rsid w:val="00C15E5F"/>
    <w:rsid w:val="00C2756E"/>
    <w:rsid w:val="00C337FB"/>
    <w:rsid w:val="00C34D3B"/>
    <w:rsid w:val="00C443F5"/>
    <w:rsid w:val="00C46617"/>
    <w:rsid w:val="00C57642"/>
    <w:rsid w:val="00C647ED"/>
    <w:rsid w:val="00C66943"/>
    <w:rsid w:val="00C77498"/>
    <w:rsid w:val="00C80327"/>
    <w:rsid w:val="00C93A57"/>
    <w:rsid w:val="00CA35DE"/>
    <w:rsid w:val="00CA5DB2"/>
    <w:rsid w:val="00CB1425"/>
    <w:rsid w:val="00CB18D4"/>
    <w:rsid w:val="00CC1CB4"/>
    <w:rsid w:val="00CC1E4A"/>
    <w:rsid w:val="00CC2E42"/>
    <w:rsid w:val="00CC3CFC"/>
    <w:rsid w:val="00CC50CA"/>
    <w:rsid w:val="00CD7883"/>
    <w:rsid w:val="00CE32B5"/>
    <w:rsid w:val="00CE43EA"/>
    <w:rsid w:val="00CE4820"/>
    <w:rsid w:val="00CE5497"/>
    <w:rsid w:val="00CE6687"/>
    <w:rsid w:val="00CF370C"/>
    <w:rsid w:val="00CF5487"/>
    <w:rsid w:val="00D02044"/>
    <w:rsid w:val="00D02374"/>
    <w:rsid w:val="00D045CD"/>
    <w:rsid w:val="00D0477A"/>
    <w:rsid w:val="00D10414"/>
    <w:rsid w:val="00D116A4"/>
    <w:rsid w:val="00D170CE"/>
    <w:rsid w:val="00D17941"/>
    <w:rsid w:val="00D21685"/>
    <w:rsid w:val="00D21F44"/>
    <w:rsid w:val="00D3756B"/>
    <w:rsid w:val="00D41613"/>
    <w:rsid w:val="00D613FA"/>
    <w:rsid w:val="00D61D00"/>
    <w:rsid w:val="00D648A8"/>
    <w:rsid w:val="00D66990"/>
    <w:rsid w:val="00D74BFF"/>
    <w:rsid w:val="00D77A6B"/>
    <w:rsid w:val="00D81467"/>
    <w:rsid w:val="00D9215F"/>
    <w:rsid w:val="00DB640F"/>
    <w:rsid w:val="00DB74AD"/>
    <w:rsid w:val="00DD21F3"/>
    <w:rsid w:val="00DD7E7B"/>
    <w:rsid w:val="00DE16E3"/>
    <w:rsid w:val="00DF4319"/>
    <w:rsid w:val="00E00DCB"/>
    <w:rsid w:val="00E05ABC"/>
    <w:rsid w:val="00E20471"/>
    <w:rsid w:val="00E33F9A"/>
    <w:rsid w:val="00E41726"/>
    <w:rsid w:val="00E452DC"/>
    <w:rsid w:val="00E5435C"/>
    <w:rsid w:val="00E55ABF"/>
    <w:rsid w:val="00E564C3"/>
    <w:rsid w:val="00E5665B"/>
    <w:rsid w:val="00E566A7"/>
    <w:rsid w:val="00E5707E"/>
    <w:rsid w:val="00E61FC7"/>
    <w:rsid w:val="00E646CD"/>
    <w:rsid w:val="00E70610"/>
    <w:rsid w:val="00E734A4"/>
    <w:rsid w:val="00E74A75"/>
    <w:rsid w:val="00E8424B"/>
    <w:rsid w:val="00E84CF8"/>
    <w:rsid w:val="00EA5B7B"/>
    <w:rsid w:val="00EB1CF9"/>
    <w:rsid w:val="00EB36C7"/>
    <w:rsid w:val="00EB4646"/>
    <w:rsid w:val="00ED0D9D"/>
    <w:rsid w:val="00ED3A3A"/>
    <w:rsid w:val="00ED6733"/>
    <w:rsid w:val="00EE1443"/>
    <w:rsid w:val="00F06DD0"/>
    <w:rsid w:val="00F23996"/>
    <w:rsid w:val="00F444F0"/>
    <w:rsid w:val="00F65F15"/>
    <w:rsid w:val="00F6612A"/>
    <w:rsid w:val="00F805DF"/>
    <w:rsid w:val="00F9496B"/>
    <w:rsid w:val="00FA3154"/>
    <w:rsid w:val="00FD425A"/>
    <w:rsid w:val="00FD493D"/>
    <w:rsid w:val="00FD76EF"/>
    <w:rsid w:val="00FE0AD2"/>
    <w:rsid w:val="00FE7889"/>
    <w:rsid w:val="00FF15AB"/>
    <w:rsid w:val="00FF1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B5AD9"/>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54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s://thestug.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0</Words>
  <Characters>3030</Characters>
  <Application>Microsoft Office Word</Application>
  <DocSecurity>0</DocSecurity>
  <Lines>65</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3</cp:revision>
  <cp:lastPrinted>2021-05-15T20:36:00Z</cp:lastPrinted>
  <dcterms:created xsi:type="dcterms:W3CDTF">2022-10-14T23:06:00Z</dcterms:created>
  <dcterms:modified xsi:type="dcterms:W3CDTF">2022-10-1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039bccda5def9c13b17cf154ae8e888240803b4bcc7187551c178c7162eac6</vt:lpwstr>
  </property>
</Properties>
</file>